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711956154"/>
        <w:docPartObj>
          <w:docPartGallery w:val="Cover Pages"/>
          <w:docPartUnique/>
        </w:docPartObj>
      </w:sdtPr>
      <w:sdtEndPr/>
      <w:sdtContent>
        <w:p w14:paraId="43E2EF55" w14:textId="50C2671F" w:rsidR="008B219F" w:rsidRDefault="008B219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4047913" wp14:editId="6AA5CF0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48" name="Group 4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g:grpSp>
                            <wpg:cNvPr id="49" name="Group 49"/>
                            <wpg:cNvGrpSpPr/>
                            <wpg:grpSpPr>
                              <a:xfrm>
                                <a:off x="0" y="0"/>
                                <a:ext cx="6858000" cy="9144000"/>
                                <a:chOff x="0" y="0"/>
                                <a:chExt cx="6858000" cy="9144000"/>
                              </a:xfrm>
                            </wpg:grpSpPr>
                            <wps:wsp>
                              <wps:cNvPr id="54" name="Rectangle 54"/>
                              <wps:cNvSpPr/>
                              <wps:spPr>
                                <a:xfrm>
                                  <a:off x="0" y="0"/>
                                  <a:ext cx="6858000" cy="9144000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10000">
                                      <a:schemeClr val="dk2">
                                        <a:tint val="97000"/>
                                        <a:hueMod val="92000"/>
                                        <a:satMod val="169000"/>
                                        <a:lumMod val="164000"/>
                                      </a:schemeClr>
                                    </a:gs>
                                    <a:gs pos="100000">
                                      <a:schemeClr val="dk2">
                                        <a:shade val="96000"/>
                                        <a:satMod val="120000"/>
                                        <a:lumMod val="90000"/>
                                      </a:schemeClr>
                                    </a:gs>
                                  </a:gsLst>
                                  <a:lin ang="6120000" scaled="1"/>
                                </a:gra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002">
                                  <a:schemeClr val="dk2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88A5AD6" w14:textId="153F5CDB" w:rsidR="008B219F" w:rsidRDefault="008B219F">
                                    <w:pPr>
                                      <w:pStyle w:val="NoSpacing"/>
                                      <w:rPr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685800" tIns="685800" rIns="914400" bIns="457200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55" name="Group 2"/>
                              <wpg:cNvGrpSpPr/>
                              <wpg:grpSpPr>
                                <a:xfrm>
                                  <a:off x="2524125" y="0"/>
                                  <a:ext cx="4329113" cy="4491038"/>
                                  <a:chOff x="0" y="0"/>
                                  <a:chExt cx="4329113" cy="4491038"/>
                                </a:xfrm>
                                <a:solidFill>
                                  <a:schemeClr val="bg1"/>
                                </a:solidFill>
                              </wpg:grpSpPr>
                              <wps:wsp>
                                <wps:cNvPr id="56" name="Freeform 5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501775" y="0"/>
                                    <a:ext cx="2827338" cy="2835275"/>
                                  </a:xfrm>
                                  <a:custGeom>
                                    <a:avLst/>
                                    <a:gdLst>
                                      <a:gd name="T0" fmla="*/ 4 w 1781"/>
                                      <a:gd name="T1" fmla="*/ 1786 h 1786"/>
                                      <a:gd name="T2" fmla="*/ 0 w 1781"/>
                                      <a:gd name="T3" fmla="*/ 1782 h 1786"/>
                                      <a:gd name="T4" fmla="*/ 1776 w 1781"/>
                                      <a:gd name="T5" fmla="*/ 0 h 1786"/>
                                      <a:gd name="T6" fmla="*/ 1781 w 1781"/>
                                      <a:gd name="T7" fmla="*/ 5 h 1786"/>
                                      <a:gd name="T8" fmla="*/ 4 w 1781"/>
                                      <a:gd name="T9" fmla="*/ 1786 h 178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781" h="1786">
                                        <a:moveTo>
                                          <a:pt x="4" y="1786"/>
                                        </a:moveTo>
                                        <a:lnTo>
                                          <a:pt x="0" y="1782"/>
                                        </a:lnTo>
                                        <a:lnTo>
                                          <a:pt x="1776" y="0"/>
                                        </a:lnTo>
                                        <a:lnTo>
                                          <a:pt x="1781" y="5"/>
                                        </a:lnTo>
                                        <a:lnTo>
                                          <a:pt x="4" y="178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7" name="Freeform 5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82637" y="227013"/>
                                    <a:ext cx="3546475" cy="3546475"/>
                                  </a:xfrm>
                                  <a:custGeom>
                                    <a:avLst/>
                                    <a:gdLst>
                                      <a:gd name="T0" fmla="*/ 5 w 2234"/>
                                      <a:gd name="T1" fmla="*/ 2234 h 2234"/>
                                      <a:gd name="T2" fmla="*/ 0 w 2234"/>
                                      <a:gd name="T3" fmla="*/ 2229 h 2234"/>
                                      <a:gd name="T4" fmla="*/ 2229 w 2234"/>
                                      <a:gd name="T5" fmla="*/ 0 h 2234"/>
                                      <a:gd name="T6" fmla="*/ 2234 w 2234"/>
                                      <a:gd name="T7" fmla="*/ 5 h 2234"/>
                                      <a:gd name="T8" fmla="*/ 5 w 2234"/>
                                      <a:gd name="T9" fmla="*/ 2234 h 223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234" h="2234">
                                        <a:moveTo>
                                          <a:pt x="5" y="2234"/>
                                        </a:moveTo>
                                        <a:lnTo>
                                          <a:pt x="0" y="2229"/>
                                        </a:lnTo>
                                        <a:lnTo>
                                          <a:pt x="2229" y="0"/>
                                        </a:lnTo>
                                        <a:lnTo>
                                          <a:pt x="2234" y="5"/>
                                        </a:lnTo>
                                        <a:lnTo>
                                          <a:pt x="5" y="2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8" name="Freeform 5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41375" y="109538"/>
                                    <a:ext cx="3487738" cy="3487738"/>
                                  </a:xfrm>
                                  <a:custGeom>
                                    <a:avLst/>
                                    <a:gdLst>
                                      <a:gd name="T0" fmla="*/ 9 w 2197"/>
                                      <a:gd name="T1" fmla="*/ 2197 h 2197"/>
                                      <a:gd name="T2" fmla="*/ 0 w 2197"/>
                                      <a:gd name="T3" fmla="*/ 2193 h 2197"/>
                                      <a:gd name="T4" fmla="*/ 2188 w 2197"/>
                                      <a:gd name="T5" fmla="*/ 0 h 2197"/>
                                      <a:gd name="T6" fmla="*/ 2197 w 2197"/>
                                      <a:gd name="T7" fmla="*/ 10 h 2197"/>
                                      <a:gd name="T8" fmla="*/ 9 w 2197"/>
                                      <a:gd name="T9" fmla="*/ 2197 h 2197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197" h="2197">
                                        <a:moveTo>
                                          <a:pt x="9" y="2197"/>
                                        </a:moveTo>
                                        <a:lnTo>
                                          <a:pt x="0" y="2193"/>
                                        </a:lnTo>
                                        <a:lnTo>
                                          <a:pt x="2188" y="0"/>
                                        </a:lnTo>
                                        <a:lnTo>
                                          <a:pt x="2197" y="10"/>
                                        </a:lnTo>
                                        <a:lnTo>
                                          <a:pt x="9" y="219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9" name="Freeform 5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216025" y="498475"/>
                                    <a:ext cx="3113088" cy="3121025"/>
                                  </a:xfrm>
                                  <a:custGeom>
                                    <a:avLst/>
                                    <a:gdLst>
                                      <a:gd name="T0" fmla="*/ 9 w 1961"/>
                                      <a:gd name="T1" fmla="*/ 1966 h 1966"/>
                                      <a:gd name="T2" fmla="*/ 0 w 1961"/>
                                      <a:gd name="T3" fmla="*/ 1957 h 1966"/>
                                      <a:gd name="T4" fmla="*/ 1952 w 1961"/>
                                      <a:gd name="T5" fmla="*/ 0 h 1966"/>
                                      <a:gd name="T6" fmla="*/ 1961 w 1961"/>
                                      <a:gd name="T7" fmla="*/ 9 h 1966"/>
                                      <a:gd name="T8" fmla="*/ 9 w 1961"/>
                                      <a:gd name="T9" fmla="*/ 1966 h 19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961" h="1966">
                                        <a:moveTo>
                                          <a:pt x="9" y="1966"/>
                                        </a:moveTo>
                                        <a:lnTo>
                                          <a:pt x="0" y="1957"/>
                                        </a:lnTo>
                                        <a:lnTo>
                                          <a:pt x="1952" y="0"/>
                                        </a:lnTo>
                                        <a:lnTo>
                                          <a:pt x="1961" y="9"/>
                                        </a:lnTo>
                                        <a:lnTo>
                                          <a:pt x="9" y="196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" name="Freeform 6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153988"/>
                                    <a:ext cx="4329113" cy="4337050"/>
                                  </a:xfrm>
                                  <a:custGeom>
                                    <a:avLst/>
                                    <a:gdLst>
                                      <a:gd name="T0" fmla="*/ 0 w 2727"/>
                                      <a:gd name="T1" fmla="*/ 2732 h 2732"/>
                                      <a:gd name="T2" fmla="*/ 0 w 2727"/>
                                      <a:gd name="T3" fmla="*/ 2728 h 2732"/>
                                      <a:gd name="T4" fmla="*/ 2722 w 2727"/>
                                      <a:gd name="T5" fmla="*/ 0 h 2732"/>
                                      <a:gd name="T6" fmla="*/ 2727 w 2727"/>
                                      <a:gd name="T7" fmla="*/ 5 h 2732"/>
                                      <a:gd name="T8" fmla="*/ 0 w 2727"/>
                                      <a:gd name="T9" fmla="*/ 2732 h 273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727" h="2732">
                                        <a:moveTo>
                                          <a:pt x="0" y="2732"/>
                                        </a:moveTo>
                                        <a:lnTo>
                                          <a:pt x="0" y="2728"/>
                                        </a:lnTo>
                                        <a:lnTo>
                                          <a:pt x="2722" y="0"/>
                                        </a:lnTo>
                                        <a:lnTo>
                                          <a:pt x="2727" y="5"/>
                                        </a:lnTo>
                                        <a:lnTo>
                                          <a:pt x="0" y="273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  <wps:wsp>
                            <wps:cNvPr id="61" name="Text Box 61"/>
                            <wps:cNvSpPr txBox="1"/>
                            <wps:spPr>
                              <a:xfrm>
                                <a:off x="9518" y="4838700"/>
                                <a:ext cx="6843395" cy="3789752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FFFFFF" w:themeColor="background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184104676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127944F" w14:textId="6489B33E" w:rsidR="008B219F" w:rsidRDefault="0083046C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</w:rPr>
                                        <w:t>assessment 2</w:t>
                                      </w:r>
                                      <w:r w:rsidR="00611900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</w:rPr>
                                        <w:t>: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</w:rPr>
                                        <w:t xml:space="preserve"> Team projec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68644149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6715393" w14:textId="625F6876" w:rsidR="008B219F" w:rsidRDefault="00347833">
                                      <w:pPr>
                                        <w:pStyle w:val="NoSpacing"/>
                                        <w:spacing w:before="120"/>
                                        <w:rPr>
                                          <w:color w:val="4472C4" w:themeColor="accent1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4472C4" w:themeColor="accent1"/>
                                          <w:sz w:val="36"/>
                                          <w:szCs w:val="36"/>
                                        </w:rPr>
                                        <w:t>COSC2196 – Introduction to Information Technology</w:t>
                                      </w:r>
                                      <w:r w:rsidR="00CB109C">
                                        <w:rPr>
                                          <w:color w:val="4472C4" w:themeColor="accent1"/>
                                          <w:sz w:val="36"/>
                                          <w:szCs w:val="36"/>
                                        </w:rPr>
                                        <w:t xml:space="preserve"> A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6858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4047913" id="Group 48" o:spid="_x0000_s1026" style="position:absolute;margin-left:0;margin-top:0;width:540pt;height:10in;z-index:-251657216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">
                    <v:group id="Group 49" o:spid="_x0000_s1027" style="position:absolute;width:68580;height:91440" coordsize="68580,9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<v:rect id="Rectangle 54" o:spid="_x0000_s1028" style="position:absolute;width:68580;height:9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" fillcolor="#485870 [3122]" stroked="f" strokeweight="1pt">
                        <v:fill color2="#3d4b5f [2882]" angle="348" colors="0 #88acbb;6554f #88acbb" focus="100%" type="gradient"/>
                        <v:textbox inset="54pt,54pt,1in,5in">
                          <w:txbxContent>
                            <w:p w14:paraId="088A5AD6" w14:textId="153F5CDB" w:rsidR="008B219F" w:rsidRDefault="008B219F">
                              <w:pPr>
                                <w:pStyle w:val="NoSpacing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</w:p>
                          </w:txbxContent>
                        </v:textbox>
                      </v:rect>
                      <v:group id="Group 2" o:spid="_x0000_s1029" style="position:absolute;left:25241;width:43291;height:44910" coordsize="43291,44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  <v:shape id="Freeform 56" o:spid="_x0000_s1030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" path="m4,1786l,1782,1776,r5,5l4,1786xe" filled="f" stroked="f">
                          <v:path arrowok="t" o:connecttype="custom" o:connectlocs="6350,2835275;0,2828925;2819400,0;2827338,7938;6350,2835275" o:connectangles="0,0,0,0,0"/>
                        </v:shape>
                        <v:shape id="Freeform 57" o:spid="_x0000_s1031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" path="m5,2234l,2229,2229,r5,5l5,2234xe" filled="f" stroked="f">
                          <v:path arrowok="t" o:connecttype="custom" o:connectlocs="7938,3546475;0,3538538;3538538,0;3546475,7938;7938,3546475" o:connectangles="0,0,0,0,0"/>
                        </v:shape>
                        <v:shape id="Freeform 58" o:spid="_x0000_s1032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" path="m9,2197l,2193,2188,r9,10l9,2197xe" filled="f" stroked="f">
                          <v:path arrowok="t" o:connecttype="custom" o:connectlocs="14288,3487738;0,3481388;3473450,0;3487738,15875;14288,3487738" o:connectangles="0,0,0,0,0"/>
                        </v:shape>
                        <v:shape id="Freeform 59" o:spid="_x0000_s1033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" path="m9,1966l,1957,1952,r9,9l9,1966xe" filled="f" stroked="f">
                          <v:path arrowok="t" o:connecttype="custom" o:connectlocs="14288,3121025;0,3106738;3098800,0;3113088,14288;14288,3121025" o:connectangles="0,0,0,0,0"/>
                        </v:shape>
                        <v:shape id="Freeform 60" o:spid="_x0000_s1034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0/h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9/BJ/&#10;gNx9AQAA//8DAFBLAQItABQABgAIAAAAIQDb4fbL7gAAAIUBAAATAAAAAAAAAAAAAAAAAAAAAABb&#10;Q29udGVudF9UeXBlc10ueG1sUEsBAi0AFAAGAAgAAAAhAFr0LFu/AAAAFQEAAAsAAAAAAAAAAAAA&#10;AAAAHwEAAF9yZWxzLy5yZWxzUEsBAi0AFAAGAAgAAAAhAK+LT+G7AAAA2wAAAA8AAAAAAAAAAAAA&#10;AAAABwIAAGRycy9kb3ducmV2LnhtbFBLBQYAAAAAAwADALcAAADvAgAAAAA=&#10;" path="m,2732r,-4l2722,r5,5l,2732xe" filled="f" stroked="f">
                          <v:path arrowok="t" o:connecttype="custom" o:connectlocs="0,4337050;0,4330700;4321175,0;4329113,7938;0,4337050" o:connectangles="0,0,0,0,0"/>
                        </v:shap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1" o:spid="_x0000_s1035" type="#_x0000_t202" style="position:absolute;left:95;top:48387;width:68434;height:3789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" filled="f" stroked="f" strokeweight=".5pt">
                      <v:textbox inset="54pt,0,1in,0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184104676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2127944F" w14:textId="6489B33E" w:rsidR="008B219F" w:rsidRDefault="0083046C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</w:rPr>
                                  <w:t>assessment 2</w:t>
                                </w:r>
                                <w:r w:rsidR="00611900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</w:rPr>
                                  <w:t>: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</w:rPr>
                                  <w:t xml:space="preserve"> Team projec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686441493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6715393" w14:textId="625F6876" w:rsidR="008B219F" w:rsidRDefault="00347833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COSC2196 – Introduction to Information Technology</w:t>
                                </w:r>
                                <w:r w:rsidR="00CB109C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A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517314F" w14:textId="76033200" w:rsidR="008B219F" w:rsidRDefault="008B219F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6374926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EB3214" w14:textId="58B6845D" w:rsidR="00A07351" w:rsidRDefault="00A07351">
          <w:pPr>
            <w:pStyle w:val="TOCHeading"/>
          </w:pPr>
          <w:r>
            <w:t>Contents</w:t>
          </w:r>
        </w:p>
        <w:p w14:paraId="04467C20" w14:textId="14587DE4" w:rsidR="00A07351" w:rsidRDefault="00A0735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584428" w:history="1">
            <w:r w:rsidRPr="00480A5B">
              <w:rPr>
                <w:rStyle w:val="Hyperlink"/>
                <w:noProof/>
              </w:rPr>
              <w:t>Team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584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481F6" w14:textId="3370EEDB" w:rsidR="00A07351" w:rsidRDefault="003442E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6584429" w:history="1">
            <w:r w:rsidR="00A07351" w:rsidRPr="00480A5B">
              <w:rPr>
                <w:rStyle w:val="Hyperlink"/>
                <w:noProof/>
              </w:rPr>
              <w:t>Team Name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29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70CA85E4" w14:textId="71DA76D9" w:rsidR="00A07351" w:rsidRDefault="003442E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6584430" w:history="1">
            <w:r w:rsidR="00A07351" w:rsidRPr="00480A5B">
              <w:rPr>
                <w:rStyle w:val="Hyperlink"/>
                <w:noProof/>
              </w:rPr>
              <w:t>Team Members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0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247F7FA1" w14:textId="5AEB4770" w:rsidR="00A07351" w:rsidRDefault="003442E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6584431" w:history="1">
            <w:r w:rsidR="00A07351" w:rsidRPr="00480A5B">
              <w:rPr>
                <w:rStyle w:val="Hyperlink"/>
                <w:noProof/>
              </w:rPr>
              <w:t>Niki Arrogante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1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4A500A72" w14:textId="459738C4" w:rsidR="00A07351" w:rsidRDefault="003442E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6584432" w:history="1">
            <w:r w:rsidR="00A07351" w:rsidRPr="00480A5B">
              <w:rPr>
                <w:rStyle w:val="Hyperlink"/>
                <w:noProof/>
              </w:rPr>
              <w:t>Tamara Brice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2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7BAD91C6" w14:textId="0D5197FE" w:rsidR="00A07351" w:rsidRDefault="003442E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6584433" w:history="1">
            <w:r w:rsidR="00A07351" w:rsidRPr="00480A5B">
              <w:rPr>
                <w:rStyle w:val="Hyperlink"/>
                <w:noProof/>
              </w:rPr>
              <w:t>Debborah Bryce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3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4CBE5B61" w14:textId="52727B86" w:rsidR="00A07351" w:rsidRDefault="003442E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6584434" w:history="1">
            <w:r w:rsidR="00A07351" w:rsidRPr="00480A5B">
              <w:rPr>
                <w:rStyle w:val="Hyperlink"/>
                <w:noProof/>
              </w:rPr>
              <w:t>Samuel Claydon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4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3DC47B38" w14:textId="1E227850" w:rsidR="00A07351" w:rsidRDefault="003442E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6584435" w:history="1">
            <w:r w:rsidR="00A07351" w:rsidRPr="00480A5B">
              <w:rPr>
                <w:rStyle w:val="Hyperlink"/>
                <w:noProof/>
              </w:rPr>
              <w:t>Caden Maxwell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5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35B7EB29" w14:textId="57D13A3A" w:rsidR="00A07351" w:rsidRDefault="003442E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6584436" w:history="1">
            <w:r w:rsidR="00A07351" w:rsidRPr="00480A5B">
              <w:rPr>
                <w:rStyle w:val="Hyperlink"/>
                <w:noProof/>
              </w:rPr>
              <w:t>Jake Waterson</w:t>
            </w:r>
            <w:r w:rsidR="00A07351">
              <w:rPr>
                <w:noProof/>
                <w:webHidden/>
              </w:rPr>
              <w:tab/>
            </w:r>
            <w:r w:rsidR="00A07351">
              <w:rPr>
                <w:noProof/>
                <w:webHidden/>
              </w:rPr>
              <w:fldChar w:fldCharType="begin"/>
            </w:r>
            <w:r w:rsidR="00A07351">
              <w:rPr>
                <w:noProof/>
                <w:webHidden/>
              </w:rPr>
              <w:instrText xml:space="preserve"> PAGEREF _Toc36584436 \h </w:instrText>
            </w:r>
            <w:r w:rsidR="00A07351">
              <w:rPr>
                <w:noProof/>
                <w:webHidden/>
              </w:rPr>
            </w:r>
            <w:r w:rsidR="00A07351">
              <w:rPr>
                <w:noProof/>
                <w:webHidden/>
              </w:rPr>
              <w:fldChar w:fldCharType="separate"/>
            </w:r>
            <w:r w:rsidR="00A07351">
              <w:rPr>
                <w:noProof/>
                <w:webHidden/>
              </w:rPr>
              <w:t>2</w:t>
            </w:r>
            <w:r w:rsidR="00A07351">
              <w:rPr>
                <w:noProof/>
                <w:webHidden/>
              </w:rPr>
              <w:fldChar w:fldCharType="end"/>
            </w:r>
          </w:hyperlink>
        </w:p>
        <w:p w14:paraId="02ECFF4A" w14:textId="10B3B1BE" w:rsidR="00A07351" w:rsidRDefault="00A07351">
          <w:r>
            <w:rPr>
              <w:b/>
              <w:bCs/>
              <w:noProof/>
            </w:rPr>
            <w:fldChar w:fldCharType="end"/>
          </w:r>
        </w:p>
      </w:sdtContent>
    </w:sdt>
    <w:p w14:paraId="5A4987EC" w14:textId="231114E1" w:rsidR="00CB109C" w:rsidRDefault="00CB109C">
      <w:r>
        <w:br w:type="page"/>
      </w:r>
    </w:p>
    <w:p w14:paraId="615AD401" w14:textId="169F7611" w:rsidR="005F58EB" w:rsidRDefault="00CB109C" w:rsidP="00CB109C">
      <w:pPr>
        <w:pStyle w:val="Heading1"/>
      </w:pPr>
      <w:bookmarkStart w:id="0" w:name="_Toc36584428"/>
      <w:r>
        <w:lastRenderedPageBreak/>
        <w:t>Team Profile</w:t>
      </w:r>
      <w:bookmarkEnd w:id="0"/>
    </w:p>
    <w:p w14:paraId="7E8118A1" w14:textId="4674A9F4" w:rsidR="00CB109C" w:rsidRDefault="00EE06EB" w:rsidP="00EE06EB">
      <w:pPr>
        <w:pStyle w:val="Heading2"/>
      </w:pPr>
      <w:bookmarkStart w:id="1" w:name="_Toc36584429"/>
      <w:r>
        <w:t>Team Name</w:t>
      </w:r>
      <w:bookmarkEnd w:id="1"/>
    </w:p>
    <w:p w14:paraId="04A8DB40" w14:textId="08A0BE43" w:rsidR="00EE06EB" w:rsidRDefault="00EE06EB" w:rsidP="00EE06EB">
      <w:r>
        <w:t xml:space="preserve">Our team collectively decided to name ourselves </w:t>
      </w:r>
      <w:r w:rsidRPr="004C7BAF">
        <w:rPr>
          <w:b/>
          <w:bCs/>
        </w:rPr>
        <w:t>Team25</w:t>
      </w:r>
      <w:r w:rsidR="00D10D7B">
        <w:t xml:space="preserve">. It was </w:t>
      </w:r>
      <w:r w:rsidR="00A70C7E">
        <w:t xml:space="preserve">named after the </w:t>
      </w:r>
      <w:r w:rsidR="00F25D8E">
        <w:t>group number we joined in Canvas.</w:t>
      </w:r>
      <w:r w:rsidR="001E3634">
        <w:t xml:space="preserve"> It’s easy to remember, straightforward, and </w:t>
      </w:r>
      <w:r w:rsidR="008E08DD">
        <w:t>involves a nice, rounded number that everyone can appreciate.</w:t>
      </w:r>
    </w:p>
    <w:p w14:paraId="19AFC28B" w14:textId="529B6A86" w:rsidR="008E08DD" w:rsidRDefault="00761DE4" w:rsidP="00761DE4">
      <w:pPr>
        <w:pStyle w:val="Heading2"/>
      </w:pPr>
      <w:bookmarkStart w:id="2" w:name="_Toc36584430"/>
      <w:r>
        <w:t>Team</w:t>
      </w:r>
      <w:r w:rsidR="00504042">
        <w:t>25</w:t>
      </w:r>
      <w:r>
        <w:t xml:space="preserve"> Members</w:t>
      </w:r>
      <w:bookmarkEnd w:id="2"/>
    </w:p>
    <w:p w14:paraId="2F528460" w14:textId="20E712F5" w:rsidR="0083046C" w:rsidRPr="0083046C" w:rsidRDefault="0083046C" w:rsidP="0083046C">
      <w:r>
        <w:t>The six members of Team25 are:</w:t>
      </w:r>
    </w:p>
    <w:p w14:paraId="11E62E5C" w14:textId="7EF3B8F3" w:rsidR="00761DE4" w:rsidRDefault="00761DE4" w:rsidP="00761DE4">
      <w:pPr>
        <w:pStyle w:val="Heading3"/>
      </w:pPr>
      <w:bookmarkStart w:id="3" w:name="_Toc36584431"/>
      <w:r>
        <w:t>Niki Arrogante</w:t>
      </w:r>
      <w:bookmarkEnd w:id="3"/>
    </w:p>
    <w:p w14:paraId="2FAED80A" w14:textId="24BA37C1" w:rsidR="0083522D" w:rsidRDefault="00A07351" w:rsidP="00A07351">
      <w:r>
        <w:t xml:space="preserve">Sydney-born and raised, Niki </w:t>
      </w:r>
      <w:r w:rsidR="00691463">
        <w:t xml:space="preserve">is </w:t>
      </w:r>
      <w:r w:rsidR="00C74ECB">
        <w:t xml:space="preserve">currently a full-time student following years </w:t>
      </w:r>
      <w:r w:rsidR="002C1475">
        <w:t xml:space="preserve">working </w:t>
      </w:r>
      <w:r w:rsidR="00C74ECB">
        <w:t>in various sectors</w:t>
      </w:r>
      <w:r w:rsidR="002C1475">
        <w:t xml:space="preserve"> </w:t>
      </w:r>
      <w:r w:rsidR="001809B7">
        <w:t>including</w:t>
      </w:r>
      <w:r w:rsidR="002C1475">
        <w:t xml:space="preserve"> telecommunications </w:t>
      </w:r>
      <w:r w:rsidR="001809B7">
        <w:t>and logistics</w:t>
      </w:r>
      <w:r w:rsidR="00C74ECB">
        <w:t xml:space="preserve">. </w:t>
      </w:r>
      <w:r w:rsidR="006C06B5">
        <w:t xml:space="preserve">He is a big fan of virtual </w:t>
      </w:r>
      <w:r w:rsidR="00EE3BE0">
        <w:t xml:space="preserve">reality and hopes to find ways to implement </w:t>
      </w:r>
      <w:r w:rsidR="00F34695">
        <w:t xml:space="preserve">the technology in new, exciting ways. </w:t>
      </w:r>
      <w:r w:rsidR="00655474">
        <w:t xml:space="preserve">Outside of studies, he enjoys gaming, motorcycles, </w:t>
      </w:r>
      <w:r w:rsidR="001D27DC">
        <w:t xml:space="preserve">and spending time with his </w:t>
      </w:r>
      <w:r w:rsidR="00BB00F2">
        <w:t>two</w:t>
      </w:r>
      <w:r w:rsidR="001D27DC">
        <w:t>-year old daughter</w:t>
      </w:r>
      <w:r w:rsidR="00EB16E0">
        <w:t xml:space="preserve"> and partner.</w:t>
      </w:r>
    </w:p>
    <w:p w14:paraId="62C743A6" w14:textId="2A04160B" w:rsidR="0083522D" w:rsidRPr="0083522D" w:rsidRDefault="00354DD9" w:rsidP="0083522D">
      <w:r>
        <w:t>Ideal Job: Hardware/Software Developer (VR)</w:t>
      </w:r>
    </w:p>
    <w:p w14:paraId="44189384" w14:textId="46465EE5" w:rsidR="00D73BD0" w:rsidRDefault="00D73BD0" w:rsidP="00A07351">
      <w:r>
        <w:rPr>
          <w:noProof/>
        </w:rPr>
        <w:drawing>
          <wp:inline distT="0" distB="0" distL="0" distR="0" wp14:anchorId="20127F8F" wp14:editId="74A703B6">
            <wp:extent cx="5932805" cy="4235450"/>
            <wp:effectExtent l="19050" t="19050" r="10795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235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B341BF" w14:textId="7961A249" w:rsidR="00241FDC" w:rsidRDefault="00EE1E5E" w:rsidP="00A07351">
      <w:r>
        <w:rPr>
          <w:noProof/>
        </w:rPr>
        <w:lastRenderedPageBreak/>
        <w:drawing>
          <wp:inline distT="0" distB="0" distL="0" distR="0" wp14:anchorId="7405068D" wp14:editId="567C4B4D">
            <wp:extent cx="5844540" cy="8229600"/>
            <wp:effectExtent l="19050" t="19050" r="2286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4540" cy="8229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9BB824" w14:textId="6C639FA9" w:rsidR="00EE1E5E" w:rsidRDefault="00EE1E5E" w:rsidP="00A07351">
      <w:r>
        <w:rPr>
          <w:noProof/>
        </w:rPr>
        <w:lastRenderedPageBreak/>
        <w:drawing>
          <wp:inline distT="0" distB="0" distL="0" distR="0" wp14:anchorId="632940FC" wp14:editId="6E255289">
            <wp:extent cx="5939790" cy="3994150"/>
            <wp:effectExtent l="19050" t="19050" r="2286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994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830F41" w14:textId="104D5FFD" w:rsidR="00761DE4" w:rsidRDefault="00FE2786" w:rsidP="00FE2786">
      <w:pPr>
        <w:pStyle w:val="Heading3"/>
      </w:pPr>
      <w:bookmarkStart w:id="4" w:name="_Toc36584432"/>
      <w:r>
        <w:t>Tamara Brice</w:t>
      </w:r>
      <w:bookmarkEnd w:id="4"/>
    </w:p>
    <w:p w14:paraId="653CBF4E" w14:textId="577D71EC" w:rsidR="003C275B" w:rsidRPr="004550AB" w:rsidRDefault="003C275B" w:rsidP="003C275B">
      <w:pPr>
        <w:pStyle w:val="NoSpacing"/>
      </w:pPr>
      <w:r>
        <w:t>Tamara</w:t>
      </w:r>
      <w:r w:rsidRPr="004550AB">
        <w:t xml:space="preserve"> ha</w:t>
      </w:r>
      <w:r>
        <w:t>s</w:t>
      </w:r>
      <w:r w:rsidRPr="004550AB">
        <w:t xml:space="preserve"> been working in the field of Telecommunications for 12 years. Throughout </w:t>
      </w:r>
      <w:r>
        <w:t>her</w:t>
      </w:r>
      <w:r w:rsidRPr="004550AB">
        <w:t xml:space="preserve"> role</w:t>
      </w:r>
      <w:r>
        <w:t xml:space="preserve"> she</w:t>
      </w:r>
      <w:r w:rsidRPr="004550AB">
        <w:t xml:space="preserve"> ha</w:t>
      </w:r>
      <w:r>
        <w:t>s</w:t>
      </w:r>
      <w:r w:rsidRPr="004550AB">
        <w:t xml:space="preserve"> worked almost exclusively with enterprise and government contracts specializing in cisco managed networks and WiFi. Outside of work </w:t>
      </w:r>
      <w:r>
        <w:t>she</w:t>
      </w:r>
      <w:r w:rsidRPr="004550AB">
        <w:t xml:space="preserve"> spends a great deal of time working on Rally Cars</w:t>
      </w:r>
      <w:r>
        <w:t xml:space="preserve"> and</w:t>
      </w:r>
      <w:r w:rsidRPr="004550AB">
        <w:t xml:space="preserve"> volunteer</w:t>
      </w:r>
      <w:r>
        <w:t>ing</w:t>
      </w:r>
      <w:r w:rsidRPr="004550AB">
        <w:t xml:space="preserve"> with the Australian Communications Radio Monitors (ACRM for Short), The Adelaide Brown Coats and Shine SA where </w:t>
      </w:r>
      <w:r>
        <w:t>they</w:t>
      </w:r>
      <w:r w:rsidRPr="004550AB">
        <w:t xml:space="preserve"> run events to raise money for charities. </w:t>
      </w:r>
      <w:r>
        <w:t>She</w:t>
      </w:r>
      <w:r w:rsidRPr="004550AB">
        <w:t xml:space="preserve"> first got interested in IT during high school when </w:t>
      </w:r>
      <w:r>
        <w:t>she</w:t>
      </w:r>
      <w:r w:rsidRPr="004550AB">
        <w:t xml:space="preserve"> started building </w:t>
      </w:r>
      <w:r>
        <w:t>her</w:t>
      </w:r>
      <w:r w:rsidRPr="004550AB">
        <w:t xml:space="preserve"> own gaming machines</w:t>
      </w:r>
      <w:r>
        <w:t>.</w:t>
      </w:r>
      <w:r w:rsidRPr="004550AB">
        <w:t xml:space="preserve"> </w:t>
      </w:r>
      <w:r>
        <w:t xml:space="preserve">She </w:t>
      </w:r>
      <w:r w:rsidRPr="004550AB">
        <w:t>got heavily into gaming</w:t>
      </w:r>
      <w:r>
        <w:t>,</w:t>
      </w:r>
      <w:r w:rsidRPr="004550AB">
        <w:t xml:space="preserve"> 3d modelling and making mods for games. </w:t>
      </w:r>
      <w:r>
        <w:t>Tamara</w:t>
      </w:r>
      <w:r w:rsidRPr="004550AB">
        <w:t xml:space="preserve"> </w:t>
      </w:r>
      <w:r>
        <w:t>hasn’t</w:t>
      </w:r>
      <w:r w:rsidRPr="004550AB">
        <w:t xml:space="preserve"> had a great opportunity to further </w:t>
      </w:r>
      <w:r>
        <w:t>her</w:t>
      </w:r>
      <w:r w:rsidRPr="004550AB">
        <w:t xml:space="preserve"> PC programming skills since school focusing entirely on networking equipment and miss</w:t>
      </w:r>
      <w:r>
        <w:t>es</w:t>
      </w:r>
      <w:r w:rsidRPr="004550AB">
        <w:t xml:space="preserve"> making small apps and programs.</w:t>
      </w:r>
    </w:p>
    <w:p w14:paraId="03682F00" w14:textId="77777777" w:rsidR="00EB16E0" w:rsidRPr="00EB16E0" w:rsidRDefault="00EB16E0" w:rsidP="00EB16E0"/>
    <w:p w14:paraId="34830570" w14:textId="717B88EB" w:rsidR="00FE2786" w:rsidRDefault="0020763A" w:rsidP="00FE2786">
      <w:pPr>
        <w:pStyle w:val="Heading3"/>
      </w:pPr>
      <w:bookmarkStart w:id="5" w:name="_Toc36584433"/>
      <w:r>
        <w:t>Debborah Bryce</w:t>
      </w:r>
      <w:bookmarkEnd w:id="5"/>
    </w:p>
    <w:p w14:paraId="34E7367D" w14:textId="28B58F95" w:rsidR="00E322D1" w:rsidRDefault="00E322D1" w:rsidP="008A0BC4">
      <w:r w:rsidRPr="00E322D1">
        <w:t xml:space="preserve">Mum of </w:t>
      </w:r>
      <w:r w:rsidR="00BB00F2">
        <w:t>four</w:t>
      </w:r>
      <w:r w:rsidRPr="00E322D1">
        <w:t xml:space="preserve"> kids, </w:t>
      </w:r>
      <w:r w:rsidR="00BB00F2">
        <w:t>two</w:t>
      </w:r>
      <w:r w:rsidRPr="00E322D1">
        <w:t xml:space="preserve"> cats, </w:t>
      </w:r>
      <w:r w:rsidR="00A07351">
        <w:t xml:space="preserve">and </w:t>
      </w:r>
      <w:r w:rsidR="00BB00F2">
        <w:t>two</w:t>
      </w:r>
      <w:r w:rsidRPr="00E322D1">
        <w:t xml:space="preserve"> dogs</w:t>
      </w:r>
      <w:r w:rsidR="008A0BC4">
        <w:t>, Debborah was b</w:t>
      </w:r>
      <w:r w:rsidRPr="00E322D1">
        <w:t xml:space="preserve">orn and raised in Australia with English Scottish heritage. </w:t>
      </w:r>
      <w:r>
        <w:t>Debborah plays</w:t>
      </w:r>
      <w:r w:rsidRPr="00E322D1">
        <w:t xml:space="preserve"> netball on the weekend</w:t>
      </w:r>
      <w:r>
        <w:t>s</w:t>
      </w:r>
      <w:r w:rsidRPr="00E322D1">
        <w:t xml:space="preserve"> and</w:t>
      </w:r>
      <w:r w:rsidR="00EB16E0">
        <w:t xml:space="preserve"> currently</w:t>
      </w:r>
      <w:r w:rsidRPr="00E322D1">
        <w:t xml:space="preserve"> work</w:t>
      </w:r>
      <w:r w:rsidR="00A07351">
        <w:t>s</w:t>
      </w:r>
      <w:r w:rsidRPr="00E322D1">
        <w:t xml:space="preserve"> in IG</w:t>
      </w:r>
      <w:r w:rsidR="00EB16E0">
        <w:t>A</w:t>
      </w:r>
      <w:r w:rsidRPr="00E322D1">
        <w:t xml:space="preserve">. </w:t>
      </w:r>
      <w:r w:rsidR="00A07351">
        <w:t xml:space="preserve">She is </w:t>
      </w:r>
      <w:r w:rsidRPr="00E322D1">
        <w:t>fascinated with modern technology and enjoy learning new skills, languages and reading.</w:t>
      </w:r>
    </w:p>
    <w:p w14:paraId="5852089D" w14:textId="72A4505D" w:rsidR="001E61F4" w:rsidRDefault="001E61F4" w:rsidP="008A0BC4">
      <w:r>
        <w:t>Ideal Job: Data Analyst</w:t>
      </w:r>
    </w:p>
    <w:p w14:paraId="24ABE47E" w14:textId="77777777" w:rsidR="001E61F4" w:rsidRPr="00E322D1" w:rsidRDefault="001E61F4" w:rsidP="008A0BC4"/>
    <w:p w14:paraId="4D0C45D3" w14:textId="48BC7B49" w:rsidR="0020763A" w:rsidRDefault="0020763A" w:rsidP="0020763A">
      <w:pPr>
        <w:pStyle w:val="Heading3"/>
      </w:pPr>
      <w:bookmarkStart w:id="6" w:name="_Toc36584434"/>
      <w:r>
        <w:t>Samuel Claydon</w:t>
      </w:r>
      <w:bookmarkEnd w:id="6"/>
    </w:p>
    <w:p w14:paraId="01D269ED" w14:textId="77777777" w:rsidR="00EB16E0" w:rsidRPr="00EB16E0" w:rsidRDefault="00EB16E0" w:rsidP="00EB16E0"/>
    <w:p w14:paraId="2F7A3F10" w14:textId="00366ABD" w:rsidR="0020763A" w:rsidRDefault="0020763A" w:rsidP="0020763A">
      <w:pPr>
        <w:pStyle w:val="Heading3"/>
      </w:pPr>
      <w:bookmarkStart w:id="7" w:name="_Toc36584435"/>
      <w:r>
        <w:lastRenderedPageBreak/>
        <w:t>Caden Maxwell</w:t>
      </w:r>
      <w:bookmarkEnd w:id="7"/>
    </w:p>
    <w:p w14:paraId="42A98CA2" w14:textId="25D64114" w:rsidR="00EB16E0" w:rsidRDefault="00A3396F" w:rsidP="00A3396F">
      <w:pPr>
        <w:pStyle w:val="Heading4"/>
      </w:pPr>
      <w:r>
        <w:t>Personal Information</w:t>
      </w:r>
    </w:p>
    <w:p w14:paraId="0AB4E713" w14:textId="165646CF" w:rsidR="003442EF" w:rsidRDefault="00A3396F" w:rsidP="003442EF">
      <w:pPr>
        <w:rPr>
          <w:rFonts w:asciiTheme="majorHAnsi" w:eastAsiaTheme="majorEastAsia" w:hAnsiTheme="majorHAnsi" w:cstheme="majorBidi"/>
          <w:color w:val="2F5496" w:themeColor="accent1" w:themeShade="BF"/>
          <w:sz w:val="24"/>
          <w:szCs w:val="24"/>
        </w:rPr>
      </w:pPr>
      <w:r>
        <w:t>My name is Caden Maxwell my student number is s3853897</w:t>
      </w:r>
      <w:r w:rsidR="00920299">
        <w:t xml:space="preserve"> and I am part of team 25</w:t>
      </w:r>
      <w:r>
        <w:t xml:space="preserve">. </w:t>
      </w:r>
      <w:r w:rsidR="00920299">
        <w:t>I live in</w:t>
      </w:r>
      <w:r w:rsidR="00920299" w:rsidRPr="00920299">
        <w:t xml:space="preserve"> </w:t>
      </w:r>
      <w:r w:rsidR="00920299">
        <w:t xml:space="preserve">Wagga </w:t>
      </w:r>
      <w:r w:rsidR="00920299" w:rsidRPr="00920299">
        <w:t>Wagga</w:t>
      </w:r>
      <w:r w:rsidR="00920299">
        <w:t xml:space="preserve"> NSW,</w:t>
      </w:r>
      <w:r w:rsidR="00920299" w:rsidRPr="00920299">
        <w:t xml:space="preserve"> </w:t>
      </w:r>
      <w:r w:rsidR="00920299">
        <w:t>I was born in Australia however my father is from New Zealand</w:t>
      </w:r>
      <w:r w:rsidR="00920299" w:rsidRPr="00920299">
        <w:t>. I have just completed High School and my HSC, where the focus of my studies were IT-related subjects. This included; Information and Digital Technology, Software Design and Development and Information Processes and Technology, during these studies, I also worked towards achieving my Cert III for IT.</w:t>
      </w:r>
      <w:r w:rsidR="003442EF" w:rsidRPr="003442EF">
        <w:rPr>
          <w:lang w:val="en-US"/>
        </w:rPr>
        <w:t xml:space="preserve"> </w:t>
      </w:r>
    </w:p>
    <w:p w14:paraId="06E71E70" w14:textId="1406A0B5" w:rsidR="003442EF" w:rsidRPr="003442EF" w:rsidRDefault="003442EF" w:rsidP="003442EF">
      <w:r>
        <w:t>Ideal Job: Software developer (gaming and/or general applications)</w:t>
      </w:r>
      <w:bookmarkStart w:id="8" w:name="_GoBack"/>
      <w:bookmarkEnd w:id="8"/>
    </w:p>
    <w:p w14:paraId="7A799745" w14:textId="7D85079F" w:rsidR="00B04B8F" w:rsidRDefault="00B04B8F" w:rsidP="00B04B8F">
      <w:pPr>
        <w:pStyle w:val="Heading3"/>
      </w:pPr>
      <w:bookmarkStart w:id="9" w:name="_Toc36584436"/>
      <w:r>
        <w:t>Jake Waterson</w:t>
      </w:r>
      <w:bookmarkEnd w:id="9"/>
    </w:p>
    <w:p w14:paraId="73825A77" w14:textId="4874EE1A" w:rsidR="00EB16E0" w:rsidRDefault="00EB16E0" w:rsidP="00EB16E0"/>
    <w:p w14:paraId="48DF35CF" w14:textId="3B81D0F4" w:rsidR="005244FC" w:rsidRDefault="00880483" w:rsidP="002C68A5">
      <w:pPr>
        <w:pStyle w:val="Heading2"/>
      </w:pPr>
      <w:r>
        <w:t xml:space="preserve">Comparing </w:t>
      </w:r>
      <w:r w:rsidR="008F3677">
        <w:t>Test Results</w:t>
      </w:r>
    </w:p>
    <w:p w14:paraId="4C3BB8A6" w14:textId="78597FE8" w:rsidR="007A0773" w:rsidRDefault="007A0773" w:rsidP="007A0773"/>
    <w:p w14:paraId="1C8CF2BA" w14:textId="7E39FF1F" w:rsidR="008F3677" w:rsidRDefault="008F3677" w:rsidP="008F3677">
      <w:pPr>
        <w:pStyle w:val="Heading2"/>
      </w:pPr>
      <w:r>
        <w:t>Comparing Ideal Jobs</w:t>
      </w:r>
    </w:p>
    <w:p w14:paraId="11FD4A57" w14:textId="3D19ABAB" w:rsidR="008F3677" w:rsidRDefault="008F3677" w:rsidP="008F3677"/>
    <w:p w14:paraId="1CDBA494" w14:textId="28BE1657" w:rsidR="008F3677" w:rsidRDefault="00EA4FA4" w:rsidP="00EA4FA4">
      <w:pPr>
        <w:pStyle w:val="Heading2"/>
      </w:pPr>
      <w:r>
        <w:t>Tools</w:t>
      </w:r>
    </w:p>
    <w:p w14:paraId="20D89D10" w14:textId="7D91A779" w:rsidR="000E2381" w:rsidRDefault="008B685F" w:rsidP="00145D7F">
      <w:r>
        <w:t xml:space="preserve">Our team </w:t>
      </w:r>
      <w:r w:rsidR="00405644">
        <w:t xml:space="preserve">first </w:t>
      </w:r>
      <w:r w:rsidR="009F7178">
        <w:t>assigned ourselves in Canvas to Team 25</w:t>
      </w:r>
      <w:r w:rsidR="00143333">
        <w:t>.</w:t>
      </w:r>
      <w:r w:rsidR="00A4790F">
        <w:t xml:space="preserve"> Discussions were minimal as we were preparing for our first assignments, </w:t>
      </w:r>
      <w:r w:rsidR="00AE6A02">
        <w:t xml:space="preserve">but after discussion we decided that </w:t>
      </w:r>
      <w:r w:rsidR="00A5749C">
        <w:t xml:space="preserve">our </w:t>
      </w:r>
      <w:r w:rsidR="00E14A7F">
        <w:t xml:space="preserve">tools would include </w:t>
      </w:r>
      <w:r w:rsidR="00E14A7F" w:rsidRPr="00A5749C">
        <w:rPr>
          <w:b/>
          <w:bCs/>
        </w:rPr>
        <w:t>Microsoft Teams</w:t>
      </w:r>
      <w:r w:rsidR="00E14A7F">
        <w:t xml:space="preserve">, </w:t>
      </w:r>
      <w:r w:rsidR="00E14A7F" w:rsidRPr="00A5749C">
        <w:rPr>
          <w:b/>
          <w:bCs/>
        </w:rPr>
        <w:t>GitHub</w:t>
      </w:r>
      <w:r w:rsidR="00A5749C">
        <w:t xml:space="preserve">, and </w:t>
      </w:r>
      <w:r w:rsidR="00A5749C" w:rsidRPr="00A5749C">
        <w:rPr>
          <w:b/>
          <w:bCs/>
        </w:rPr>
        <w:t>Trello</w:t>
      </w:r>
      <w:r w:rsidR="00A5749C">
        <w:t>.</w:t>
      </w:r>
      <w:r w:rsidR="00E14A7F">
        <w:t xml:space="preserve"> </w:t>
      </w:r>
    </w:p>
    <w:p w14:paraId="09B8455F" w14:textId="3F9A50E7" w:rsidR="00A4790F" w:rsidRDefault="00C91146" w:rsidP="002F70B8">
      <w:pPr>
        <w:jc w:val="both"/>
      </w:pPr>
      <w:r>
        <w:t xml:space="preserve">Within </w:t>
      </w:r>
      <w:hyperlink r:id="rId8" w:history="1">
        <w:r w:rsidR="00D87A02">
          <w:rPr>
            <w:rStyle w:val="Hyperlink"/>
          </w:rPr>
          <w:t>Microsoft Teams</w:t>
        </w:r>
      </w:hyperlink>
      <w:r>
        <w:t xml:space="preserve">, we organised separated channels to log our work in </w:t>
      </w:r>
      <w:r w:rsidR="003F45C3">
        <w:t xml:space="preserve">different divisions of the </w:t>
      </w:r>
      <w:r w:rsidR="00434535">
        <w:t>assessment and</w:t>
      </w:r>
      <w:r w:rsidR="003F45C3">
        <w:t xml:space="preserve"> opened a chatroom to have our weekly team meetings.</w:t>
      </w:r>
      <w:r w:rsidR="00E010D3">
        <w:t xml:space="preserve"> </w:t>
      </w:r>
      <w:r w:rsidR="007F1ADC">
        <w:t>Meeting minutes were logged after each meeting for posterity and absent members</w:t>
      </w:r>
      <w:r w:rsidR="00697DC7">
        <w:t xml:space="preserve"> to make sure we were always up to date with our work and expectations.</w:t>
      </w:r>
    </w:p>
    <w:p w14:paraId="2102BAE9" w14:textId="2C67A396" w:rsidR="0082418A" w:rsidRDefault="002D7AFD" w:rsidP="00145D7F">
      <w:r w:rsidRPr="002D7AFD">
        <w:rPr>
          <w:noProof/>
        </w:rPr>
        <w:lastRenderedPageBreak/>
        <w:drawing>
          <wp:inline distT="0" distB="0" distL="0" distR="0" wp14:anchorId="1EFB706F" wp14:editId="091656FD">
            <wp:extent cx="5943600" cy="4713605"/>
            <wp:effectExtent l="19050" t="19050" r="19050" b="107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3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615FD" w14:textId="26320447" w:rsidR="00697DC7" w:rsidRPr="00145D7F" w:rsidRDefault="00DF6719" w:rsidP="00EE486F">
      <w:pPr>
        <w:jc w:val="both"/>
      </w:pPr>
      <w:r>
        <w:t xml:space="preserve">A </w:t>
      </w:r>
      <w:hyperlink r:id="rId10" w:history="1">
        <w:r w:rsidRPr="00EE486F">
          <w:rPr>
            <w:rStyle w:val="Hyperlink"/>
          </w:rPr>
          <w:t>GitHub</w:t>
        </w:r>
      </w:hyperlink>
      <w:r>
        <w:t xml:space="preserve"> was set up </w:t>
      </w:r>
      <w:r w:rsidR="00B13612">
        <w:t xml:space="preserve">to facilitate the team website, and act as </w:t>
      </w:r>
      <w:r w:rsidR="00D46F6A">
        <w:t>our repository for our work.</w:t>
      </w:r>
    </w:p>
    <w:sectPr w:rsidR="00697DC7" w:rsidRPr="00145D7F" w:rsidSect="0083046C">
      <w:pgSz w:w="12240" w:h="15840"/>
      <w:pgMar w:top="1440" w:right="1440" w:bottom="1440" w:left="1440" w:header="720" w:footer="720" w:gutter="0"/>
      <w:pgBorders w:display="notFirstPage"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LMwNzE3szQzMzJW0lEKTi0uzszPAykwrAUA0x1VmCwAAAA="/>
  </w:docVars>
  <w:rsids>
    <w:rsidRoot w:val="00CB0A4B"/>
    <w:rsid w:val="00020752"/>
    <w:rsid w:val="00033C1B"/>
    <w:rsid w:val="000D6A4A"/>
    <w:rsid w:val="000E2381"/>
    <w:rsid w:val="00100585"/>
    <w:rsid w:val="00143333"/>
    <w:rsid w:val="00145D7F"/>
    <w:rsid w:val="001809B7"/>
    <w:rsid w:val="001D27DC"/>
    <w:rsid w:val="001E3634"/>
    <w:rsid w:val="001E61F4"/>
    <w:rsid w:val="0020763A"/>
    <w:rsid w:val="00241FDC"/>
    <w:rsid w:val="0026144B"/>
    <w:rsid w:val="00277B0F"/>
    <w:rsid w:val="002C1475"/>
    <w:rsid w:val="002C68A5"/>
    <w:rsid w:val="002D7AFD"/>
    <w:rsid w:val="002F70B8"/>
    <w:rsid w:val="003442EF"/>
    <w:rsid w:val="00347833"/>
    <w:rsid w:val="00354DD9"/>
    <w:rsid w:val="003C275B"/>
    <w:rsid w:val="003E538F"/>
    <w:rsid w:val="003F45C3"/>
    <w:rsid w:val="00405644"/>
    <w:rsid w:val="00434535"/>
    <w:rsid w:val="004B183E"/>
    <w:rsid w:val="004C7BAF"/>
    <w:rsid w:val="004D6180"/>
    <w:rsid w:val="00504042"/>
    <w:rsid w:val="005244FC"/>
    <w:rsid w:val="00525C9C"/>
    <w:rsid w:val="005A6074"/>
    <w:rsid w:val="005A66ED"/>
    <w:rsid w:val="005F58EB"/>
    <w:rsid w:val="006028DC"/>
    <w:rsid w:val="00611900"/>
    <w:rsid w:val="00655474"/>
    <w:rsid w:val="00691463"/>
    <w:rsid w:val="00697DC7"/>
    <w:rsid w:val="006C06B5"/>
    <w:rsid w:val="0070381D"/>
    <w:rsid w:val="00720901"/>
    <w:rsid w:val="00761DE4"/>
    <w:rsid w:val="007A0773"/>
    <w:rsid w:val="007F0AA4"/>
    <w:rsid w:val="007F1ADC"/>
    <w:rsid w:val="0082418A"/>
    <w:rsid w:val="0083046C"/>
    <w:rsid w:val="0083522D"/>
    <w:rsid w:val="00880483"/>
    <w:rsid w:val="008A0BC4"/>
    <w:rsid w:val="008B219F"/>
    <w:rsid w:val="008B4382"/>
    <w:rsid w:val="008B685F"/>
    <w:rsid w:val="008E08DD"/>
    <w:rsid w:val="008E2F2A"/>
    <w:rsid w:val="008F3677"/>
    <w:rsid w:val="00920299"/>
    <w:rsid w:val="009360DD"/>
    <w:rsid w:val="009911B6"/>
    <w:rsid w:val="009F7178"/>
    <w:rsid w:val="00A07351"/>
    <w:rsid w:val="00A3396F"/>
    <w:rsid w:val="00A4790F"/>
    <w:rsid w:val="00A5749C"/>
    <w:rsid w:val="00A70C7E"/>
    <w:rsid w:val="00AC3031"/>
    <w:rsid w:val="00AE6A02"/>
    <w:rsid w:val="00B04B8F"/>
    <w:rsid w:val="00B13612"/>
    <w:rsid w:val="00BB00F2"/>
    <w:rsid w:val="00BD0FAF"/>
    <w:rsid w:val="00C74ECB"/>
    <w:rsid w:val="00C91146"/>
    <w:rsid w:val="00CB0A4B"/>
    <w:rsid w:val="00CB109C"/>
    <w:rsid w:val="00D10D7B"/>
    <w:rsid w:val="00D46F6A"/>
    <w:rsid w:val="00D73BD0"/>
    <w:rsid w:val="00D87A02"/>
    <w:rsid w:val="00DF6719"/>
    <w:rsid w:val="00E010D3"/>
    <w:rsid w:val="00E14A7F"/>
    <w:rsid w:val="00E322D1"/>
    <w:rsid w:val="00EA4FA4"/>
    <w:rsid w:val="00EB16E0"/>
    <w:rsid w:val="00EE06EB"/>
    <w:rsid w:val="00EE1E5E"/>
    <w:rsid w:val="00EE3BE0"/>
    <w:rsid w:val="00EE486F"/>
    <w:rsid w:val="00F25D8E"/>
    <w:rsid w:val="00F323B4"/>
    <w:rsid w:val="00F34695"/>
    <w:rsid w:val="00F37D95"/>
    <w:rsid w:val="00F72914"/>
    <w:rsid w:val="00FE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0C409"/>
  <w15:chartTrackingRefBased/>
  <w15:docId w15:val="{7F980072-13ED-4462-A3FB-8A6C30203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09C"/>
  </w:style>
  <w:style w:type="paragraph" w:styleId="Heading1">
    <w:name w:val="heading 1"/>
    <w:basedOn w:val="Normal"/>
    <w:next w:val="Normal"/>
    <w:link w:val="Heading1Char"/>
    <w:uiPriority w:val="9"/>
    <w:qFormat/>
    <w:rsid w:val="00CB109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09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09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10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10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10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10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10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109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B109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B219F"/>
  </w:style>
  <w:style w:type="character" w:customStyle="1" w:styleId="Heading1Char">
    <w:name w:val="Heading 1 Char"/>
    <w:basedOn w:val="DefaultParagraphFont"/>
    <w:link w:val="Heading1"/>
    <w:uiPriority w:val="9"/>
    <w:rsid w:val="00CB109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B10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B109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B109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109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109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109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109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109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109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B109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B109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109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B109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B109C"/>
    <w:rPr>
      <w:b/>
      <w:bCs/>
    </w:rPr>
  </w:style>
  <w:style w:type="character" w:styleId="Emphasis">
    <w:name w:val="Emphasis"/>
    <w:basedOn w:val="DefaultParagraphFont"/>
    <w:uiPriority w:val="20"/>
    <w:qFormat/>
    <w:rsid w:val="00CB109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B109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B109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109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109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B109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B109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B109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B109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B109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CB109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73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735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0735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073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48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0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20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3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dae7093f81814e8382f89f14f1afb602%40thread.tacv2/conversations?groupId=df9a1261-3af1-45a1-8b78-c360f7343451&amp;tenantId=d1323671-cdbe-4417-b4d4-bdb24b51316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github.com/XerxasJade/Team25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45D219-3FC5-47E6-8ADC-87F11C6C1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7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2: Team project</vt:lpstr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2: Team project</dc:title>
  <dc:subject>COSC2196 – Introduction to Information Technology A2</dc:subject>
  <dc:creator>Niki Arrogante</dc:creator>
  <cp:keywords/>
  <dc:description/>
  <cp:lastModifiedBy>Caden Maxwell</cp:lastModifiedBy>
  <cp:revision>92</cp:revision>
  <dcterms:created xsi:type="dcterms:W3CDTF">2020-03-31T10:34:00Z</dcterms:created>
  <dcterms:modified xsi:type="dcterms:W3CDTF">2020-04-08T03:20:00Z</dcterms:modified>
</cp:coreProperties>
</file>